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nstitu te ofสถาบันวิศวกรรมไฟฟ้าและวิศวกรรมอิเล็กทรอนิกส์นานาชาติMbp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2-11-30T08:33:46Z</dcterms:created>
  <dcterms:modified xsi:type="dcterms:W3CDTF">2022-11-30T08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3.06 น.</vt:lpwstr>
  </property>
  <property fmtid="{D5CDD505-2E9C-101B-9397-08002B2CF9AE}" pid="3" name="subtitle">
    <vt:lpwstr/>
  </property>
</Properties>
</file>